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Acting Internship Opportunity in United Arab Emirates Dubai</w:t>
      </w:r>
    </w:p>
    <w:bookmarkEnd w:id="20"/>
    <w:p>
      <w:pPr>
        <w:pStyle w:val="BodyText"/>
      </w:pPr>
      <w:r>
        <w:rPr>
          <w:bCs/>
          <w:b/>
        </w:rPr>
        <w:t xml:space="preserve">John Michael Carter</w:t>
      </w:r>
    </w:p>
    <w:p>
      <w:pPr>
        <w:pStyle w:val="BodyText"/>
      </w:pPr>
      <w:r>
        <w:t xml:space="preserve">123 Creative Arts Boulevard</w:t>
      </w:r>
      <w:r>
        <w:br/>
      </w:r>
      <w:r>
        <w:t xml:space="preserve">New York, NY 10001</w:t>
      </w:r>
      <w:r>
        <w:br/>
      </w:r>
      <w:r>
        <w:t xml:space="preserve">United States of America</w:t>
      </w:r>
    </w:p>
    <w:p>
      <w:pPr>
        <w:pStyle w:val="BodyText"/>
      </w:pPr>
      <w:r>
        <w:t xml:space="preserve">Email: john.carter@creativearts.com | Phone: +1 (212) 555-7890</w:t>
      </w:r>
    </w:p>
    <w:p>
      <w:pPr>
        <w:pStyle w:val="BodyText"/>
      </w:pPr>
      <w:r>
        <w:rPr>
          <w:bCs/>
          <w:b/>
        </w:rPr>
        <w:t xml:space="preserve">Date:</w:t>
      </w:r>
      <w:r>
        <w:t xml:space="preserve"> </w:t>
      </w:r>
      <w:r>
        <w:t xml:space="preserve">October 26, 2023</w:t>
      </w:r>
    </w:p>
    <w:p>
      <w:pPr>
        <w:pStyle w:val="BodyText"/>
      </w:pPr>
      <w:r>
        <w:rPr>
          <w:bCs/>
          <w:b/>
        </w:rPr>
        <w:t xml:space="preserve">Recipient:</w:t>
      </w:r>
    </w:p>
    <w:p>
      <w:pPr>
        <w:pStyle w:val="BodyText"/>
      </w:pPr>
      <w:r>
        <w:t xml:space="preserve">The Casting Director</w:t>
      </w:r>
      <w:r>
        <w:br/>
      </w:r>
      <w:r>
        <w:t xml:space="preserve">Dubai Film Studio &amp; Theatre Collective</w:t>
      </w:r>
      <w:r>
        <w:br/>
      </w:r>
      <w:r>
        <w:t xml:space="preserve">P.O. Box 145678</w:t>
      </w:r>
      <w:r>
        <w:br/>
      </w:r>
      <w:r>
        <w:t xml:space="preserve">Dubai, United Arab Emirates</w:t>
      </w:r>
    </w:p>
    <w:bookmarkStart w:id="21" w:name="X6f4b35af6c15cd14b7f6e70842a8553e569da7a"/>
    <w:p>
      <w:pPr>
        <w:pStyle w:val="Heading2"/>
      </w:pPr>
      <w:r>
        <w:t xml:space="preserve">Subject: Enthusiastic Application for Acting Internship Position</w:t>
      </w:r>
    </w:p>
    <w:p>
      <w:pPr>
        <w:pStyle w:val="FirstParagraph"/>
      </w:pPr>
      <w:r>
        <w:t xml:space="preserve">Dear Casting Director,</w:t>
      </w:r>
    </w:p>
    <w:p>
      <w:pPr>
        <w:pStyle w:val="BodyText"/>
      </w:pPr>
      <w:r>
        <w:t xml:space="preserve">It is with profound enthusiasm and unwavering dedication to the art of performance that I submit my application for the Acting Internship position at Dubai Film Studio &amp; Theatre Collective in the vibrant heart of United Arab Emirates Dubai. As an aspiring Actor who has meticulously cultivated my craft through rigorous academic training, community theatre, and international workshops, I am convinced that this prestigious internship represents not merely a professional opportunity but a transformative step toward becoming a globally conscious performer within one of the world's fastest-growing entertainment hubs. My journey as an Actor has been defined by an insatiable curiosity about human emotion and cultural narratives—a passion that finds its perfect resonance in Dubai's dynamic media landscape.</w:t>
      </w:r>
    </w:p>
    <w:p>
      <w:pPr>
        <w:pStyle w:val="BodyText"/>
      </w:pPr>
      <w:r>
        <w:t xml:space="preserve">Having recently completed my Bachelor of Fine Arts in Performance at New York University, I have immersed myself in diverse theatrical traditions through roles in Shakespearean productions, contemporary social dramas, and experimental avant-garde pieces. My recent work as the lead actor in "Echoes of the Desert" – a student-directed play exploring cross-cultural identity – received critical acclaim for its authenticity and emotional depth. This experience reinforced my understanding that true acting transcends language barriers, a principle I eagerly anticipate applying within Dubai's unique multicultural environment where over 200 nationalities converge to shape the region's artistic identity. The United Arab Emirates Dubai has become a beacon for international cinema, with major productions from Hollywood and Bollywood increasingly choosing its state-of-the-art studios, and I am eager to contribute my skills to this evolving ecosystem.</w:t>
      </w:r>
    </w:p>
    <w:p>
      <w:pPr>
        <w:pStyle w:val="BodyText"/>
      </w:pPr>
      <w:r>
        <w:t xml:space="preserve">What particularly excites me about this internship opportunity is Dubai's strategic position as a cultural bridge between East and West. The city's government has invested heavily in initiatives like the Dubai Film Connection and the Emirates Film Festival, creating unprecedented opportunities for emerging talent. As an Actor, I am fascinated by how these projects seamlessly weave Arabic storytelling traditions with global cinematic techniques—a fusion that perfectly aligns with my own artistic philosophy. In my academic research on "Performative Identity in Globalized Societies," I analyzed how Dubai's film industry navigates cultural authenticity while appealing to international audiences, and I am now eager to move from theory to practice under the mentorship of your esteemed collective.</w:t>
      </w:r>
    </w:p>
    <w:p>
      <w:pPr>
        <w:pStyle w:val="BodyText"/>
      </w:pPr>
      <w:r>
        <w:t xml:space="preserve">My technical preparation for this role extends beyond stage experience. I have completed specialized workshops in stunt coordination, dialect coaching (including Gulf Arabic pronunciation), and digital performance techniques—skills directly relevant to Dubai's production demands. During a summer residency at London's National Theatre, I collaborated on a project examining Middle Eastern narratives, which deepened my appreciation for culturally nuanced storytelling. Furthermore, I am certified in first aid and safety protocols for film sets—a practical asset that ensures both personal readiness and respect for workplace standards essential in the high-paced Dubai production environment.</w:t>
      </w:r>
    </w:p>
    <w:p>
      <w:pPr>
        <w:pStyle w:val="BodyText"/>
      </w:pPr>
      <w:r>
        <w:t xml:space="preserve">I understand that the United Arab Emirates Dubai operates within a framework where cultural sensitivity is paramount, and I have actively prepared myself through extensive study of Emirati customs and traditions. My participation in intercultural dialogues at NYU, including conversations with Emirati scholars about cinematic representation, has equipped me to approach every role with deep respect for local context while maintaining artistic integrity. As an Actor committed to ethical storytelling, I recognize that our collective work must honor Dubai's heritage while embracing its forward-looking vision—a balance I am eager to achieve through this internship.</w:t>
      </w:r>
    </w:p>
    <w:p>
      <w:pPr>
        <w:pStyle w:val="BodyText"/>
      </w:pPr>
      <w:r>
        <w:t xml:space="preserve">What sets my approach apart is my commitment to continuous learning within the industry. I maintain a professional development journal documenting every rehearsal and performance, analyzing how cultural context shapes audience connection. This methodology—honed through my involvement with New York's diverse theatre community—will allow me to rapidly adapt to Dubai's unique production culture. Moreover, I have proactively researched your recent projects including "Desert Winds," "Souk Chronicles," and the upcoming "Golden Horizon" series, noting how they authentically represent Emirati perspectives. I am particularly inspired by your community engagement initiatives like free public performances at Dubai Mall, which demonstrate a profound understanding of art's societal role—values I strive to embody as an Actor.</w:t>
      </w:r>
    </w:p>
    <w:p>
      <w:pPr>
        <w:pStyle w:val="BodyText"/>
      </w:pPr>
      <w:r>
        <w:t xml:space="preserve">During my academic tenure, I consistently sought opportunities to expand beyond traditional acting. As the producer of our university's "Global Stage" festival, I coordinated with artists from 15 countries, developing skills in cross-cultural communication and collaborative problem-solving directly applicable to Dubai's international film sets. This experience taught me that exceptional Acting isn't performed in isolation; it thrives within a network of visionaries—precisely the environment your collective cultivates. I am confident that my proactive attitude and technical versatility will allow me to contribute meaningfully from day one, whether assisting on location shoots, participating in character development workshops, or engaging with community outreach programs.</w:t>
      </w:r>
    </w:p>
    <w:p>
      <w:pPr>
        <w:pStyle w:val="BodyText"/>
      </w:pPr>
      <w:r>
        <w:t xml:space="preserve">My aspiration as an Actor extends beyond personal achievement; it is deeply tied to contributing to the artistic legacy of this region. Dubai's emergence as a cultural capital presents a historic moment for storytelling that can reshape global perceptions of the Arab world. I am not merely seeking an internship—I am seeking a partnership in creating narratives that resonate authentically with both regional audiences and international viewers. The opportunity to learn from Dubai Film Studio &amp; Theatre Collective's renowned mentors would be the invaluable catalyst needed to refine my craft while honoring this city's rich cultural tapestry.</w:t>
      </w:r>
    </w:p>
    <w:p>
      <w:pPr>
        <w:pStyle w:val="BodyText"/>
      </w:pPr>
      <w:r>
        <w:t xml:space="preserve">As you review this Internship Application Letter, I invite you to consider how my dedication to authentic storytelling, technical preparedness, and cultural sensitivity align with your collective's mission. I am prepared to bring not only my passion for Acting but also a genuine commitment to the growth of Dubai's cinematic identity. Thank you for considering my application; I welcome the opportunity to discuss how my background and vision can support your team's extraordinary work in United Arab Emirates Dubai.</w:t>
      </w:r>
    </w:p>
    <w:p>
      <w:pPr>
        <w:pStyle w:val="BodyText"/>
      </w:pPr>
      <w:r>
        <w:t xml:space="preserve">Sincerely,</w:t>
      </w:r>
    </w:p>
    <w:p>
      <w:pPr>
        <w:pStyle w:val="BodyText"/>
      </w:pPr>
      <w:r>
        <w:rPr>
          <w:bCs/>
          <w:b/>
        </w:rPr>
        <w:t xml:space="preserve">John Michael Carte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tor Position</dc:title>
  <dc:creator/>
  <dc:language>en</dc:language>
  <cp:keywords/>
  <dcterms:created xsi:type="dcterms:W3CDTF">2025-12-11T06:57:30Z</dcterms:created>
  <dcterms:modified xsi:type="dcterms:W3CDTF">2025-12-11T06:57:30Z</dcterms:modified>
</cp:coreProperties>
</file>

<file path=docProps/custom.xml><?xml version="1.0" encoding="utf-8"?>
<Properties xmlns="http://schemas.openxmlformats.org/officeDocument/2006/custom-properties" xmlns:vt="http://schemas.openxmlformats.org/officeDocument/2006/docPropsVTypes"/>
</file>